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31B3E" w14:textId="5D0F667D" w:rsidR="007B778B" w:rsidRPr="0045122E" w:rsidRDefault="00001578" w:rsidP="007B778B">
      <w:pPr>
        <w:rPr>
          <w:rFonts w:ascii="Verdana" w:eastAsiaTheme="majorEastAsia" w:hAnsi="Verdana" w:cstheme="majorBidi"/>
          <w:b/>
          <w:bCs/>
          <w:color w:val="325A7A"/>
          <w:spacing w:val="-10"/>
          <w:kern w:val="28"/>
          <w:sz w:val="28"/>
          <w:szCs w:val="28"/>
        </w:rPr>
      </w:pPr>
      <w:r>
        <w:rPr>
          <w:rFonts w:ascii="Verdana" w:hAnsi="Verdana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F29FE71" wp14:editId="515A1C8A">
            <wp:simplePos x="0" y="0"/>
            <wp:positionH relativeFrom="column">
              <wp:posOffset>-15875</wp:posOffset>
            </wp:positionH>
            <wp:positionV relativeFrom="paragraph">
              <wp:posOffset>-635635</wp:posOffset>
            </wp:positionV>
            <wp:extent cx="1152525" cy="509270"/>
            <wp:effectExtent l="0" t="0" r="0" b="508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78B" w:rsidRPr="0045122E">
        <w:rPr>
          <w:rFonts w:ascii="Verdana" w:eastAsiaTheme="majorEastAsia" w:hAnsi="Verdana" w:cstheme="majorBidi"/>
          <w:b/>
          <w:bCs/>
          <w:color w:val="325A7A"/>
          <w:spacing w:val="-10"/>
          <w:kern w:val="28"/>
          <w:sz w:val="28"/>
          <w:szCs w:val="28"/>
        </w:rPr>
        <w:t>GANTT Chart (Template)</w:t>
      </w:r>
    </w:p>
    <w:tbl>
      <w:tblPr>
        <w:tblpPr w:leftFromText="180" w:rightFromText="180" w:vertAnchor="page" w:horzAnchor="margin" w:tblpX="-190" w:tblpY="2379"/>
        <w:tblW w:w="14028" w:type="dxa"/>
        <w:tblLook w:val="04A0" w:firstRow="1" w:lastRow="0" w:firstColumn="1" w:lastColumn="0" w:noHBand="0" w:noVBand="1"/>
      </w:tblPr>
      <w:tblGrid>
        <w:gridCol w:w="864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504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B778B" w:rsidRPr="006872B5" w14:paraId="70850654" w14:textId="77777777" w:rsidTr="00E47420">
        <w:trPr>
          <w:cantSplit/>
          <w:trHeight w:val="347"/>
        </w:trPr>
        <w:tc>
          <w:tcPr>
            <w:tcW w:w="14028" w:type="dxa"/>
            <w:gridSpan w:val="32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1878E20F" w14:textId="77777777" w:rsidR="007B778B" w:rsidRPr="0081051F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325A7A"/>
                <w:sz w:val="24"/>
                <w:szCs w:val="24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325A7A"/>
                <w:sz w:val="24"/>
                <w:szCs w:val="24"/>
              </w:rPr>
              <w:t xml:space="preserve">Month #1: </w:t>
            </w:r>
          </w:p>
        </w:tc>
      </w:tr>
      <w:tr w:rsidR="007B778B" w:rsidRPr="006872B5" w14:paraId="73E1325D" w14:textId="77777777" w:rsidTr="00E47420">
        <w:trPr>
          <w:cantSplit/>
          <w:trHeight w:val="347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325A7A" w:fill="325A7A"/>
            <w:vAlign w:val="center"/>
            <w:hideMark/>
          </w:tcPr>
          <w:p w14:paraId="3A50BD27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Name of Activit</w:t>
            </w:r>
            <w:r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y</w:t>
            </w: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,</w:t>
            </w: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T</w:t>
            </w:r>
            <w:r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h</w:t>
            </w: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eme, Aim, Test of Change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67545B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C00D221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68A027E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578E990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4927C8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52C0746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C3F5F9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6426C68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D45C21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8341DA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261C6E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1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C18CA8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E1EC734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DCD0322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CFE294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D81B731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45DDA6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F913262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046A8A7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1C0DA5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5E854D57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1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AF4E79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06636D1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C51E66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D004478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E4FAE00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1D2F9F6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5CC228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355EF9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2D60797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7EE167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1</w:t>
            </w:r>
          </w:p>
        </w:tc>
      </w:tr>
      <w:tr w:rsidR="007B778B" w:rsidRPr="006872B5" w14:paraId="64F151F0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61724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2959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E58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E7B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0A96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0B94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19EC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62AE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82F7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0DEE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3865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5128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42F3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5167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D53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17E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16F6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B99B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4A60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E66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E31F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D40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334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657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7C7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DAD1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6A52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63F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286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81FE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CB4C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0FF808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284D4C26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1612C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9930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364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221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3427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D01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CCC0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D118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073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DB82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DA55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C4B1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9F84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7128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F01F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A2AE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D9A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97BF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5713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55DE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0BB6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2B07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7BE3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8EB5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86A2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C367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B81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0FE4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0B5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F9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DEB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195E8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10C187F4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F0A1F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4299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B858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D79E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B980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DB9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D3A8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A353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93ED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CF4E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3BA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824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C22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B016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3DC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3E2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52F9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084E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6ACB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CD0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47CD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B3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95F6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736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ED11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978C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ABD4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B86E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27A4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89D2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9C7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319684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6F09E678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60DF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644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ED99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E571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0C48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07CC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0DE2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7468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48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9BF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846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7F15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301A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35C7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EA07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FA6D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142D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D90F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08C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D14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06A9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5E0B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DA9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156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B5F7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96D7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9019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DC60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F1A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9B8E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85D9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0DAA57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3175C893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B848D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8F1E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5459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AC84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24E9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E2C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EF54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E6A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64C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B9C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E9A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B9E8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8C9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B1D0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5860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2ED4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625A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FFA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F0D6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2AFB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E44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9D9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A1C4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C47C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B8C8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A864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D77C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9EDE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8AF7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0BF3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E63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E947C6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2D125F4B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6F9F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2CD6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9DF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347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8941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7296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C1A7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08DC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C658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0FD5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4872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40E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FE3C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6D0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CF88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8D1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E5F9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75B8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F6B8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6B2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02C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00E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ACD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69A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90D2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B76C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96F4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408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F013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EA15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F852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1C4919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7FE9DA5C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E8961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0C8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1888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F90C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3595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7B3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C920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D93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C793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3D39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9AED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07B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B5C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7F1D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53E2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DA2A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6982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7A05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F7F8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C27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4665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62C9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27D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6AA9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FE2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23C6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4A05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7669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8ACC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AE3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A47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B712D7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06DB9361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FB19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FDBB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584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2F44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338B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493C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59C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771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BB7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9A7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5F06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5184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0583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537A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F82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109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469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3477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8DCA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585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A2B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73F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6AB2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0153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8F7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C8F7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7C49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D5C8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2623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5E9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F06A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78EA84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281F2975" w14:textId="77777777" w:rsidTr="00E47420">
        <w:trPr>
          <w:cantSplit/>
          <w:trHeight w:val="347"/>
        </w:trPr>
        <w:tc>
          <w:tcPr>
            <w:tcW w:w="14028" w:type="dxa"/>
            <w:gridSpan w:val="32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30B197F4" w14:textId="77777777" w:rsidR="007B778B" w:rsidRPr="0081051F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325A7A"/>
                <w:sz w:val="24"/>
                <w:szCs w:val="24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325A7A"/>
                <w:sz w:val="24"/>
                <w:szCs w:val="24"/>
              </w:rPr>
              <w:t xml:space="preserve">Month #2: </w:t>
            </w:r>
          </w:p>
        </w:tc>
      </w:tr>
      <w:tr w:rsidR="007B778B" w:rsidRPr="006872B5" w14:paraId="3C66D96F" w14:textId="77777777" w:rsidTr="007B778B">
        <w:trPr>
          <w:cantSplit/>
          <w:trHeight w:val="1450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325A7A" w:fill="325A7A"/>
            <w:vAlign w:val="center"/>
            <w:hideMark/>
          </w:tcPr>
          <w:p w14:paraId="4E8641B9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Name of Activity,</w:t>
            </w: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 xml:space="preserve"> </w:t>
            </w: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4"/>
                <w:szCs w:val="14"/>
              </w:rPr>
              <w:t>Theme, Aim, Test of Change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F943658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3F5832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CB5E11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889DCDE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BEB077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28B3442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160866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F108FEE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96E82F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FA40E1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3BD243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1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A23B4C9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6DB7C8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5D461EE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661BD96F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81051F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55715189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751E948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C6F5A4E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76E8329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1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4E96C9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9F7135A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1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6AE364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2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464AEFD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3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2599E30C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4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BA8139C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5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1A050FC1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6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4F3A2EE9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7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6268BA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8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FC7FB1B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29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05F8FD33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0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325A7A" w:fill="325A7A"/>
            <w:noWrap/>
            <w:textDirection w:val="tbRl"/>
            <w:vAlign w:val="center"/>
            <w:hideMark/>
          </w:tcPr>
          <w:p w14:paraId="3C163E75" w14:textId="77777777" w:rsidR="007B778B" w:rsidRPr="006872B5" w:rsidRDefault="007B778B" w:rsidP="00E47420">
            <w:pPr>
              <w:spacing w:after="0" w:line="240" w:lineRule="auto"/>
              <w:ind w:left="113" w:right="113"/>
              <w:jc w:val="center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</w:rPr>
              <w:t>31</w:t>
            </w:r>
          </w:p>
        </w:tc>
      </w:tr>
      <w:tr w:rsidR="007B778B" w:rsidRPr="006872B5" w14:paraId="629B256F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04360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1B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A2CF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FC1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3AC1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DDA1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F8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E820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E150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9EEB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779E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D9A0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B782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658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AAB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F5C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036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F745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EF2F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B56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7A34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0C95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8FE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884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14F9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6D2A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C547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467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989B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511B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46F7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48522F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15EB963E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80D01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7DEF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1907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FB38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7A99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A3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7AA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A65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748D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3458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E9CC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0CD7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316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4CF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F153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EB4E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DEEF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60BD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03BB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F15A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E500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1FF4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361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A8D5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184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D41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E82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3D99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486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37C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505D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BDF1A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31A8D1B5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F7975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3221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D89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00B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FF02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DE3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49EF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620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3B4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B88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54A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E729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DE27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CFF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6236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9285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907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BC63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F695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28F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7D3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011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0DD7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CF47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BA26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C24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31A4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91A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393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E94A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D02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03FFBB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43C34125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1DD01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45D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BC76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CCDB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105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C8C6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779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B7EB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A180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9096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9AE9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BEDD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04C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5396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649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88AF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8EF5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2B7D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A2A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FD24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3CFA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31BC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8BC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7BC5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284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C04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B476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DF0B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850D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2BA2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B2BE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560F5D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59961276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709B3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BE90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729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38B1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B6D0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1D16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109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774B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4D1B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44E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FDF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4322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5671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1A5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0798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8FF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272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E2D3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9434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6489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BAE3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046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E67C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B84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B4ED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C8B6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3A7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CD25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E99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F54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A47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9B7572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601C05E6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F0D4D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E28B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34D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0408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8EFD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5A85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7723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5575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4504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8FCC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531B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C6E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92C7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BBE2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BA23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BA22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786A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5BD7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31D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AC46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D034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3713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39B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433C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82D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E76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DE83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230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2DC11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1580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A2AC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3D7FD4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2E5429D5" w14:textId="77777777" w:rsidTr="00E47420">
        <w:trPr>
          <w:trHeight w:val="78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B2D7C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CBB3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756F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12D9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88C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1A6B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6AE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06D1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321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75E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8D47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00F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DE9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39E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F18F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E024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AB80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3F5D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BCDA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DD6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2BE4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ACD84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AF00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6594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B45B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D75C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7BB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39B5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BFDF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A31D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6C16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C72E9F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  <w:tr w:rsidR="007B778B" w:rsidRPr="006872B5" w14:paraId="2E68B7AF" w14:textId="77777777" w:rsidTr="00E47420">
        <w:trPr>
          <w:trHeight w:val="69"/>
        </w:trPr>
        <w:tc>
          <w:tcPr>
            <w:tcW w:w="864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5A054" w14:textId="77777777" w:rsidR="007B778B" w:rsidRPr="006872B5" w:rsidRDefault="007B778B" w:rsidP="00E4742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4A01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E69A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7D03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C59D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FC1B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626F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F47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CBF6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303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E2DE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3F027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DDF6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FFF62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245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04AB0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E326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8BE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4321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2DBB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1E9A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6BDFB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328D5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218B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29AD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DA77C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29D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52F98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F91E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CB019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6183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9459B6E" w14:textId="77777777" w:rsidR="007B778B" w:rsidRPr="006872B5" w:rsidRDefault="007B778B" w:rsidP="00E4742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</w:rPr>
            </w:pPr>
            <w:r w:rsidRPr="006872B5">
              <w:rPr>
                <w:rFonts w:ascii="Verdana" w:eastAsia="Times New Roman" w:hAnsi="Verdana" w:cs="Arial"/>
                <w:color w:val="000000"/>
                <w:sz w:val="16"/>
                <w:szCs w:val="16"/>
              </w:rPr>
              <w:t> </w:t>
            </w:r>
          </w:p>
        </w:tc>
      </w:tr>
    </w:tbl>
    <w:p w14:paraId="025B7D8F" w14:textId="77777777" w:rsidR="007B778B" w:rsidRPr="00B93577" w:rsidRDefault="007B778B" w:rsidP="007B778B">
      <w:pPr>
        <w:rPr>
          <w:rFonts w:ascii="Verdana" w:eastAsiaTheme="majorEastAsia" w:hAnsi="Verdana" w:cstheme="majorBidi"/>
          <w:sz w:val="40"/>
          <w:szCs w:val="40"/>
        </w:rPr>
      </w:pPr>
    </w:p>
    <w:p w14:paraId="1BE23FC9" w14:textId="48ECB0B0" w:rsidR="0016258E" w:rsidRPr="007B778B" w:rsidRDefault="00000000" w:rsidP="007B778B"/>
    <w:sectPr w:rsidR="0016258E" w:rsidRPr="007B778B" w:rsidSect="00976176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84DB6" w14:textId="77777777" w:rsidR="00E80F2B" w:rsidRDefault="00E80F2B" w:rsidP="00503B47">
      <w:pPr>
        <w:spacing w:after="0" w:line="240" w:lineRule="auto"/>
      </w:pPr>
      <w:r>
        <w:separator/>
      </w:r>
    </w:p>
  </w:endnote>
  <w:endnote w:type="continuationSeparator" w:id="0">
    <w:p w14:paraId="4459DD2F" w14:textId="77777777" w:rsidR="00E80F2B" w:rsidRDefault="00E80F2B" w:rsidP="00503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1FD64" w14:textId="11735702" w:rsidR="00503B47" w:rsidRPr="00503B47" w:rsidRDefault="00503B47">
    <w:pPr>
      <w:pStyle w:val="Footer"/>
      <w:rPr>
        <w:rFonts w:ascii="Verdana" w:hAnsi="Verdana"/>
        <w:sz w:val="18"/>
        <w:szCs w:val="18"/>
      </w:rPr>
    </w:pPr>
    <w:r w:rsidRPr="00580AF6">
      <w:rPr>
        <w:rFonts w:ascii="Verdana" w:hAnsi="Verdana"/>
        <w:b/>
        <w:bCs/>
      </w:rPr>
      <w:fldChar w:fldCharType="begin"/>
    </w:r>
    <w:r w:rsidRPr="00580AF6">
      <w:rPr>
        <w:rFonts w:ascii="Verdana" w:hAnsi="Verdana"/>
        <w:b/>
        <w:bCs/>
      </w:rPr>
      <w:instrText xml:space="preserve"> PAGE   \* MERGEFORMAT </w:instrText>
    </w:r>
    <w:r w:rsidRPr="00580AF6">
      <w:rPr>
        <w:rFonts w:ascii="Verdana" w:hAnsi="Verdana"/>
        <w:b/>
        <w:bCs/>
      </w:rPr>
      <w:fldChar w:fldCharType="separate"/>
    </w:r>
    <w:r>
      <w:rPr>
        <w:rFonts w:ascii="Verdana" w:hAnsi="Verdana"/>
        <w:b/>
        <w:bCs/>
      </w:rPr>
      <w:t>39</w:t>
    </w:r>
    <w:r w:rsidRPr="00580AF6">
      <w:rPr>
        <w:rFonts w:ascii="Verdana" w:hAnsi="Verdana"/>
        <w:b/>
        <w:bCs/>
        <w:noProof/>
      </w:rPr>
      <w:fldChar w:fldCharType="end"/>
    </w:r>
    <w:r>
      <w:rPr>
        <w:rFonts w:ascii="Verdana" w:hAnsi="Verdana"/>
        <w:noProof/>
      </w:rPr>
      <w:t xml:space="preserve"> </w:t>
    </w:r>
    <w:r w:rsidRPr="00695ABA">
      <w:rPr>
        <w:rFonts w:ascii="Verdana" w:hAnsi="Verdana"/>
        <w:sz w:val="18"/>
        <w:szCs w:val="18"/>
      </w:rPr>
      <w:t xml:space="preserve">| </w:t>
    </w:r>
    <w:r w:rsidRPr="006B6DEB">
      <w:rPr>
        <w:rFonts w:ascii="Verdana" w:hAnsi="Verdana"/>
        <w:sz w:val="18"/>
        <w:szCs w:val="18"/>
      </w:rPr>
      <w:t xml:space="preserve">© University of New Hampshire 2022. Adapted with permission from The Godfrey Group © </w:t>
    </w:r>
    <w:r>
      <w:rPr>
        <w:rFonts w:ascii="Verdana" w:hAnsi="Verdana"/>
        <w:sz w:val="18"/>
        <w:szCs w:val="18"/>
      </w:rPr>
      <w:t>2015</w:t>
    </w:r>
    <w:r w:rsidRPr="006B6DEB">
      <w:rPr>
        <w:rFonts w:ascii="Verdana" w:hAnsi="Verdana"/>
        <w:sz w:val="18"/>
        <w:szCs w:val="18"/>
      </w:rPr>
      <w:t xml:space="preserve">. All rights reserved. </w:t>
    </w:r>
    <w:r w:rsidRPr="00695ABA">
      <w:rPr>
        <w:rFonts w:ascii="Verdana" w:hAnsi="Verdana"/>
        <w:sz w:val="18"/>
        <w:szCs w:val="18"/>
      </w:rPr>
      <w:t>| May 2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82232" w14:textId="77777777" w:rsidR="00E80F2B" w:rsidRDefault="00E80F2B" w:rsidP="00503B47">
      <w:pPr>
        <w:spacing w:after="0" w:line="240" w:lineRule="auto"/>
      </w:pPr>
      <w:r>
        <w:separator/>
      </w:r>
    </w:p>
  </w:footnote>
  <w:footnote w:type="continuationSeparator" w:id="0">
    <w:p w14:paraId="4A0DFF35" w14:textId="77777777" w:rsidR="00E80F2B" w:rsidRDefault="00E80F2B" w:rsidP="00503B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41CF"/>
    <w:multiLevelType w:val="hybridMultilevel"/>
    <w:tmpl w:val="5120B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FB1101"/>
    <w:multiLevelType w:val="hybridMultilevel"/>
    <w:tmpl w:val="13A02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4C1E2C"/>
    <w:multiLevelType w:val="hybridMultilevel"/>
    <w:tmpl w:val="67489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D50A39"/>
    <w:multiLevelType w:val="hybridMultilevel"/>
    <w:tmpl w:val="A4ACE8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8D03E1"/>
    <w:multiLevelType w:val="hybridMultilevel"/>
    <w:tmpl w:val="F8DE0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E2555DF"/>
    <w:multiLevelType w:val="hybridMultilevel"/>
    <w:tmpl w:val="36C6A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BF4ADD"/>
    <w:multiLevelType w:val="hybridMultilevel"/>
    <w:tmpl w:val="A3103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09899">
    <w:abstractNumId w:val="4"/>
  </w:num>
  <w:num w:numId="2" w16cid:durableId="894512492">
    <w:abstractNumId w:val="1"/>
  </w:num>
  <w:num w:numId="3" w16cid:durableId="945311972">
    <w:abstractNumId w:val="5"/>
  </w:num>
  <w:num w:numId="4" w16cid:durableId="111100658">
    <w:abstractNumId w:val="2"/>
  </w:num>
  <w:num w:numId="5" w16cid:durableId="1809125181">
    <w:abstractNumId w:val="0"/>
  </w:num>
  <w:num w:numId="6" w16cid:durableId="1402410019">
    <w:abstractNumId w:val="3"/>
  </w:num>
  <w:num w:numId="7" w16cid:durableId="9935329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AxsDSyMDKxMDFX0lEKTi0uzszPAykwqgUAXSSRHCwAAAA="/>
  </w:docVars>
  <w:rsids>
    <w:rsidRoot w:val="00503B47"/>
    <w:rsid w:val="00001578"/>
    <w:rsid w:val="00221D4E"/>
    <w:rsid w:val="002F4E60"/>
    <w:rsid w:val="0044070D"/>
    <w:rsid w:val="00491DB6"/>
    <w:rsid w:val="00503B47"/>
    <w:rsid w:val="006E1190"/>
    <w:rsid w:val="006F05BD"/>
    <w:rsid w:val="007B778B"/>
    <w:rsid w:val="00893E20"/>
    <w:rsid w:val="008A51E6"/>
    <w:rsid w:val="008A5F41"/>
    <w:rsid w:val="00976176"/>
    <w:rsid w:val="009A0B4A"/>
    <w:rsid w:val="009E18C9"/>
    <w:rsid w:val="009F12B4"/>
    <w:rsid w:val="00B376D5"/>
    <w:rsid w:val="00BB721D"/>
    <w:rsid w:val="00C620A4"/>
    <w:rsid w:val="00CD152E"/>
    <w:rsid w:val="00E80F2B"/>
    <w:rsid w:val="00EC2988"/>
    <w:rsid w:val="00FC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13898"/>
  <w15:chartTrackingRefBased/>
  <w15:docId w15:val="{67FAF774-CFA4-4EF0-AC06-E9DAE31A5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3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47"/>
  </w:style>
  <w:style w:type="paragraph" w:styleId="Footer">
    <w:name w:val="footer"/>
    <w:basedOn w:val="Normal"/>
    <w:link w:val="FooterChar"/>
    <w:uiPriority w:val="99"/>
    <w:unhideWhenUsed/>
    <w:rsid w:val="00503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47"/>
  </w:style>
  <w:style w:type="paragraph" w:styleId="ListParagraph">
    <w:name w:val="List Paragraph"/>
    <w:basedOn w:val="Normal"/>
    <w:uiPriority w:val="1"/>
    <w:qFormat/>
    <w:rsid w:val="00503B47"/>
    <w:pPr>
      <w:ind w:left="720"/>
      <w:contextualSpacing/>
    </w:pPr>
  </w:style>
  <w:style w:type="table" w:styleId="TableGrid">
    <w:name w:val="Table Grid"/>
    <w:basedOn w:val="TableNormal"/>
    <w:uiPriority w:val="39"/>
    <w:rsid w:val="00503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20A4"/>
    <w:rPr>
      <w:color w:val="808080"/>
    </w:rPr>
  </w:style>
  <w:style w:type="character" w:customStyle="1" w:styleId="Style2">
    <w:name w:val="Style2"/>
    <w:basedOn w:val="DefaultParagraphFont"/>
    <w:uiPriority w:val="1"/>
    <w:rsid w:val="00C620A4"/>
    <w:rPr>
      <w:rFonts w:ascii="Verdana" w:hAnsi="Verdana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9A0B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B4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e59af2e0-b30b-419f-af38-604d42879947" xsi:nil="true"/>
    <TaxCatchAll xmlns="f96887bf-43b3-488e-a40a-c405c26a6b80" xsi:nil="true"/>
    <lcf76f155ced4ddcb4097134ff3c332f xmlns="e59af2e0-b30b-419f-af38-604d42879947">
      <Terms xmlns="http://schemas.microsoft.com/office/infopath/2007/PartnerControls"/>
    </lcf76f155ced4ddcb4097134ff3c332f>
    <_Flow_SignoffStatus xmlns="e59af2e0-b30b-419f-af38-604d428799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CCDF12ABB0D46AF501422DD5F6203" ma:contentTypeVersion="27" ma:contentTypeDescription="Create a new document." ma:contentTypeScope="" ma:versionID="49bdda7e8ba2c952c4650d6e7df2528f">
  <xsd:schema xmlns:xsd="http://www.w3.org/2001/XMLSchema" xmlns:xs="http://www.w3.org/2001/XMLSchema" xmlns:p="http://schemas.microsoft.com/office/2006/metadata/properties" xmlns:ns2="e59af2e0-b30b-419f-af38-604d42879947" xmlns:ns3="f96887bf-43b3-488e-a40a-c405c26a6b80" targetNamespace="http://schemas.microsoft.com/office/2006/metadata/properties" ma:root="true" ma:fieldsID="826f22d482120b8454e84d37ee915f34" ns2:_="" ns3:_="">
    <xsd:import namespace="e59af2e0-b30b-419f-af38-604d42879947"/>
    <xsd:import namespace="f96887bf-43b3-488e-a40a-c405c26a6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Note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af2e0-b30b-419f-af38-604d42879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04022ad-ef34-4d1e-9200-18c9974f9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887bf-43b3-488e-a40a-c405c26a6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dd67399-7faa-4f6d-ba77-bb3f43dac571}" ma:internalName="TaxCatchAll" ma:showField="CatchAllData" ma:web="f96887bf-43b3-488e-a40a-c405c26a6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469474-9C48-4752-AB13-1A584B1C20A4}">
  <ds:schemaRefs>
    <ds:schemaRef ds:uri="http://schemas.microsoft.com/office/2006/metadata/properties"/>
    <ds:schemaRef ds:uri="http://schemas.microsoft.com/office/infopath/2007/PartnerControls"/>
    <ds:schemaRef ds:uri="e59af2e0-b30b-419f-af38-604d42879947"/>
    <ds:schemaRef ds:uri="f96887bf-43b3-488e-a40a-c405c26a6b80"/>
  </ds:schemaRefs>
</ds:datastoreItem>
</file>

<file path=customXml/itemProps2.xml><?xml version="1.0" encoding="utf-8"?>
<ds:datastoreItem xmlns:ds="http://schemas.openxmlformats.org/officeDocument/2006/customXml" ds:itemID="{5687C83F-B8CF-4499-9841-F9A8DD94CD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05EF8C-792D-40E3-9851-81DE7548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af2e0-b30b-419f-af38-604d42879947"/>
    <ds:schemaRef ds:uri="f96887bf-43b3-488e-a40a-c405c26a6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Allain</dc:creator>
  <cp:keywords/>
  <dc:description/>
  <cp:lastModifiedBy>Tanya Allain</cp:lastModifiedBy>
  <cp:revision>2</cp:revision>
  <dcterms:created xsi:type="dcterms:W3CDTF">2023-01-24T18:06:00Z</dcterms:created>
  <dcterms:modified xsi:type="dcterms:W3CDTF">2023-01-2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CCDF12ABB0D46AF501422DD5F6203</vt:lpwstr>
  </property>
</Properties>
</file>